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08D7" w:rsidRPr="00535C75" w:rsidRDefault="006B08D7" w:rsidP="006B08D7">
      <w:pPr>
        <w:pStyle w:val="BodyText2"/>
        <w:jc w:val="center"/>
        <w:rPr>
          <w:b/>
          <w:sz w:val="26"/>
          <w:szCs w:val="32"/>
        </w:rPr>
      </w:pPr>
      <w:r w:rsidRPr="006B08D7">
        <w:rPr>
          <w:b/>
          <w:noProof/>
          <w:sz w:val="26"/>
          <w:szCs w:val="3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81915</wp:posOffset>
            </wp:positionH>
            <wp:positionV relativeFrom="paragraph">
              <wp:posOffset>-102235</wp:posOffset>
            </wp:positionV>
            <wp:extent cx="600075" cy="561975"/>
            <wp:effectExtent l="19050" t="0" r="9525" b="0"/>
            <wp:wrapTight wrapText="bothSides">
              <wp:wrapPolygon edited="0">
                <wp:start x="5486" y="0"/>
                <wp:lineTo x="686" y="3661"/>
                <wp:lineTo x="-686" y="14644"/>
                <wp:lineTo x="3429" y="21234"/>
                <wp:lineTo x="5486" y="21234"/>
                <wp:lineTo x="16457" y="21234"/>
                <wp:lineTo x="17829" y="21234"/>
                <wp:lineTo x="21943" y="13912"/>
                <wp:lineTo x="21943" y="6590"/>
                <wp:lineTo x="20571" y="2929"/>
                <wp:lineTo x="16457" y="0"/>
                <wp:lineTo x="5486" y="0"/>
              </wp:wrapPolygon>
            </wp:wrapTight>
            <wp:docPr id="2" name="Picture 8" descr="Contact NCI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tact NCIAS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35C75">
        <w:rPr>
          <w:b/>
          <w:sz w:val="26"/>
          <w:szCs w:val="32"/>
        </w:rPr>
        <w:t>Dr B R AMBEDKAR NATIONAL INSTITUTE OF TECHNOLOGY</w:t>
      </w:r>
    </w:p>
    <w:p w:rsidR="006B08D7" w:rsidRPr="00535C75" w:rsidRDefault="006B08D7" w:rsidP="006B08D7">
      <w:pPr>
        <w:pStyle w:val="BodyText2"/>
        <w:jc w:val="center"/>
        <w:rPr>
          <w:b/>
          <w:sz w:val="26"/>
          <w:szCs w:val="32"/>
        </w:rPr>
      </w:pPr>
      <w:r w:rsidRPr="00535C75">
        <w:rPr>
          <w:b/>
          <w:sz w:val="26"/>
          <w:szCs w:val="32"/>
        </w:rPr>
        <w:t>G T Road Bypass, Jalandhar-144011, Punjab (India)</w:t>
      </w:r>
    </w:p>
    <w:p w:rsidR="006B08D7" w:rsidRDefault="006B08D7" w:rsidP="006B08D7">
      <w:pPr>
        <w:pStyle w:val="BodyText2"/>
        <w:pBdr>
          <w:bottom w:val="single" w:sz="6" w:space="1" w:color="auto"/>
        </w:pBdr>
        <w:jc w:val="center"/>
        <w:rPr>
          <w:b/>
          <w:sz w:val="16"/>
          <w:szCs w:val="32"/>
        </w:rPr>
      </w:pPr>
      <w:r w:rsidRPr="00535C75">
        <w:rPr>
          <w:b/>
          <w:sz w:val="16"/>
          <w:szCs w:val="32"/>
        </w:rPr>
        <w:t>(Under Ministry of Human resource Development (MHRD), Government of India, New Delhi)</w:t>
      </w:r>
    </w:p>
    <w:p w:rsidR="006B08D7" w:rsidRPr="006B08D7" w:rsidRDefault="006B08D7" w:rsidP="006B08D7">
      <w:pPr>
        <w:pStyle w:val="BodyText2"/>
        <w:pBdr>
          <w:bottom w:val="single" w:sz="6" w:space="1" w:color="auto"/>
        </w:pBdr>
        <w:jc w:val="center"/>
        <w:rPr>
          <w:b/>
          <w:sz w:val="12"/>
          <w:szCs w:val="32"/>
        </w:rPr>
      </w:pPr>
    </w:p>
    <w:p w:rsidR="006B08D7" w:rsidRPr="006B08D7" w:rsidRDefault="006B08D7" w:rsidP="006B08D7">
      <w:pPr>
        <w:pStyle w:val="BodyText2"/>
        <w:pBdr>
          <w:bottom w:val="single" w:sz="6" w:space="1" w:color="auto"/>
        </w:pBdr>
        <w:jc w:val="center"/>
        <w:rPr>
          <w:b/>
          <w:sz w:val="2"/>
          <w:szCs w:val="32"/>
        </w:rPr>
      </w:pPr>
    </w:p>
    <w:p w:rsidR="007025C7" w:rsidRPr="00130BD1" w:rsidRDefault="007025C7" w:rsidP="00157E26">
      <w:pPr>
        <w:pStyle w:val="BodyText2"/>
        <w:jc w:val="center"/>
        <w:rPr>
          <w:b/>
          <w:sz w:val="14"/>
          <w:szCs w:val="32"/>
        </w:rPr>
      </w:pPr>
    </w:p>
    <w:p w:rsidR="006B0029" w:rsidRPr="005F5068" w:rsidRDefault="005E4F92" w:rsidP="00157E26">
      <w:pPr>
        <w:tabs>
          <w:tab w:val="left" w:pos="7110"/>
        </w:tabs>
        <w:jc w:val="center"/>
        <w:rPr>
          <w:rFonts w:ascii="Arial" w:hAnsi="Arial" w:cs="Arial"/>
          <w:b/>
          <w:bCs/>
          <w:sz w:val="28"/>
          <w:szCs w:val="36"/>
        </w:rPr>
      </w:pPr>
      <w:r>
        <w:rPr>
          <w:rFonts w:ascii="Arial" w:hAnsi="Arial" w:cs="Arial"/>
          <w:b/>
          <w:bCs/>
          <w:sz w:val="28"/>
          <w:szCs w:val="36"/>
        </w:rPr>
        <w:t xml:space="preserve">Student </w:t>
      </w:r>
      <w:r w:rsidR="006B0029" w:rsidRPr="005F5068">
        <w:rPr>
          <w:rFonts w:ascii="Arial" w:hAnsi="Arial" w:cs="Arial"/>
          <w:b/>
          <w:bCs/>
          <w:sz w:val="28"/>
          <w:szCs w:val="36"/>
        </w:rPr>
        <w:t>Undertaking</w:t>
      </w:r>
      <w:r w:rsidR="004849F0" w:rsidRPr="005F5068">
        <w:rPr>
          <w:rFonts w:ascii="Arial" w:hAnsi="Arial" w:cs="Arial"/>
          <w:b/>
          <w:bCs/>
          <w:sz w:val="28"/>
          <w:szCs w:val="36"/>
        </w:rPr>
        <w:t xml:space="preserve"> </w:t>
      </w:r>
      <w:r w:rsidR="008B0A26">
        <w:rPr>
          <w:rFonts w:ascii="Arial" w:hAnsi="Arial" w:cs="Arial"/>
          <w:b/>
          <w:bCs/>
          <w:sz w:val="28"/>
          <w:szCs w:val="36"/>
        </w:rPr>
        <w:t>for Thesis Work</w:t>
      </w:r>
    </w:p>
    <w:p w:rsidR="00046474" w:rsidRDefault="00046474" w:rsidP="00157E26">
      <w:pPr>
        <w:tabs>
          <w:tab w:val="left" w:pos="7110"/>
        </w:tabs>
        <w:jc w:val="center"/>
        <w:rPr>
          <w:rFonts w:ascii="Arial" w:hAnsi="Arial" w:cs="Arial"/>
          <w:b/>
          <w:bCs/>
          <w:sz w:val="22"/>
          <w:szCs w:val="22"/>
        </w:rPr>
      </w:pPr>
      <w:r w:rsidRPr="00C35DE5">
        <w:rPr>
          <w:rFonts w:ascii="Arial" w:hAnsi="Arial" w:cs="Arial"/>
          <w:b/>
          <w:bCs/>
          <w:sz w:val="22"/>
          <w:szCs w:val="22"/>
        </w:rPr>
        <w:t xml:space="preserve">(To be submitted by the student within </w:t>
      </w:r>
      <w:r w:rsidR="005E4F92">
        <w:rPr>
          <w:rFonts w:ascii="Arial" w:hAnsi="Arial" w:cs="Arial"/>
          <w:b/>
          <w:bCs/>
          <w:sz w:val="22"/>
          <w:szCs w:val="22"/>
        </w:rPr>
        <w:t>3</w:t>
      </w:r>
      <w:r w:rsidR="00B860E7">
        <w:rPr>
          <w:rFonts w:ascii="Arial" w:hAnsi="Arial" w:cs="Arial"/>
          <w:b/>
          <w:bCs/>
          <w:sz w:val="22"/>
          <w:szCs w:val="22"/>
        </w:rPr>
        <w:t xml:space="preserve"> months of </w:t>
      </w:r>
      <w:r w:rsidR="005E4F92">
        <w:rPr>
          <w:rFonts w:ascii="Arial" w:hAnsi="Arial" w:cs="Arial"/>
          <w:b/>
          <w:bCs/>
          <w:sz w:val="22"/>
          <w:szCs w:val="22"/>
        </w:rPr>
        <w:t>Supervisor Allotment</w:t>
      </w:r>
      <w:r w:rsidRPr="00C35DE5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Style w:val="TableGrid"/>
        <w:tblW w:w="0" w:type="auto"/>
        <w:tblLook w:val="04A0"/>
      </w:tblPr>
      <w:tblGrid>
        <w:gridCol w:w="9533"/>
      </w:tblGrid>
      <w:tr w:rsidR="00C35DE5" w:rsidTr="00C35DE5">
        <w:tc>
          <w:tcPr>
            <w:tcW w:w="9576" w:type="dxa"/>
            <w:shd w:val="clear" w:color="auto" w:fill="BFBFBF" w:themeFill="background1" w:themeFillShade="BF"/>
            <w:vAlign w:val="center"/>
          </w:tcPr>
          <w:p w:rsidR="00C35DE5" w:rsidRDefault="00C35DE5" w:rsidP="00227E7D">
            <w:pPr>
              <w:tabs>
                <w:tab w:val="left" w:pos="7110"/>
              </w:tabs>
              <w:spacing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>Section I: To be completed by student</w:t>
            </w:r>
            <w:r w:rsidR="009860F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forwarded to supervisor(s)</w:t>
            </w:r>
          </w:p>
        </w:tc>
      </w:tr>
      <w:tr w:rsidR="00C35DE5" w:rsidTr="00157E26">
        <w:trPr>
          <w:trHeight w:val="422"/>
        </w:trPr>
        <w:tc>
          <w:tcPr>
            <w:tcW w:w="9576" w:type="dxa"/>
            <w:vAlign w:val="center"/>
          </w:tcPr>
          <w:p w:rsidR="00C35DE5" w:rsidRDefault="00C35DE5" w:rsidP="00157E26">
            <w:pPr>
              <w:tabs>
                <w:tab w:val="left" w:pos="7110"/>
              </w:tabs>
              <w:spacing w:after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C35DE5" w:rsidTr="00C35DE5">
        <w:tc>
          <w:tcPr>
            <w:tcW w:w="9576" w:type="dxa"/>
            <w:vAlign w:val="center"/>
          </w:tcPr>
          <w:p w:rsidR="00C35DE5" w:rsidRDefault="00C35DE5" w:rsidP="00157E26">
            <w:pPr>
              <w:tabs>
                <w:tab w:val="left" w:pos="7110"/>
              </w:tabs>
              <w:spacing w:after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Roll Number:</w:t>
            </w:r>
          </w:p>
        </w:tc>
      </w:tr>
      <w:tr w:rsidR="00C35DE5" w:rsidTr="00C35DE5">
        <w:tc>
          <w:tcPr>
            <w:tcW w:w="9576" w:type="dxa"/>
            <w:vAlign w:val="center"/>
          </w:tcPr>
          <w:p w:rsidR="00C35DE5" w:rsidRDefault="00C35DE5" w:rsidP="00157E26">
            <w:pPr>
              <w:tabs>
                <w:tab w:val="left" w:pos="7110"/>
              </w:tabs>
              <w:spacing w:after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gree: </w:t>
            </w:r>
          </w:p>
        </w:tc>
      </w:tr>
      <w:tr w:rsidR="00C35DE5" w:rsidTr="00C35DE5">
        <w:tc>
          <w:tcPr>
            <w:tcW w:w="9576" w:type="dxa"/>
            <w:vAlign w:val="center"/>
          </w:tcPr>
          <w:p w:rsidR="00C35DE5" w:rsidRDefault="00C35DE5" w:rsidP="00157E26">
            <w:pPr>
              <w:tabs>
                <w:tab w:val="left" w:pos="7110"/>
              </w:tabs>
              <w:spacing w:after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>Department:</w:t>
            </w:r>
          </w:p>
        </w:tc>
      </w:tr>
      <w:tr w:rsidR="00C35DE5" w:rsidTr="00C35DE5">
        <w:tc>
          <w:tcPr>
            <w:tcW w:w="9576" w:type="dxa"/>
            <w:vAlign w:val="center"/>
          </w:tcPr>
          <w:p w:rsidR="00C35DE5" w:rsidRDefault="00C35DE5" w:rsidP="00157E26">
            <w:pPr>
              <w:tabs>
                <w:tab w:val="left" w:pos="7110"/>
              </w:tabs>
              <w:spacing w:after="120"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>Student Declar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:rsidR="00C35DE5" w:rsidRPr="00C35DE5" w:rsidRDefault="00C35DE5" w:rsidP="00157E26">
            <w:pPr>
              <w:tabs>
                <w:tab w:val="left" w:pos="7110"/>
              </w:tabs>
              <w:spacing w:after="120" w:line="288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Myself …………………………………………………....</w:t>
            </w:r>
            <w:r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8B0A2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h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ereby give the following undertaking that:</w:t>
            </w:r>
          </w:p>
          <w:p w:rsidR="00C35DE5" w:rsidRPr="00C35DE5" w:rsidRDefault="00C35DE5" w:rsidP="00AB4551">
            <w:pPr>
              <w:tabs>
                <w:tab w:val="left" w:pos="7110"/>
              </w:tabs>
              <w:spacing w:after="1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1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I will not claim any work of other authors available on the Internet as my o</w:t>
            </w:r>
            <w:bookmarkStart w:id="0" w:name="_GoBack"/>
            <w:bookmarkEnd w:id="0"/>
            <w:r w:rsidRPr="00C35DE5">
              <w:rPr>
                <w:rFonts w:ascii="Arial" w:hAnsi="Arial" w:cs="Arial"/>
                <w:bCs/>
                <w:sz w:val="22"/>
                <w:szCs w:val="22"/>
              </w:rPr>
              <w:t xml:space="preserve">wn work. </w:t>
            </w:r>
          </w:p>
          <w:p w:rsidR="00C35DE5" w:rsidRPr="00C35DE5" w:rsidRDefault="00C35DE5" w:rsidP="00AB4551">
            <w:pPr>
              <w:tabs>
                <w:tab w:val="left" w:pos="7110"/>
              </w:tabs>
              <w:spacing w:after="1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2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 xml:space="preserve">I will not include any other works in </w:t>
            </w:r>
            <w:r w:rsidR="005B3A06">
              <w:rPr>
                <w:rFonts w:ascii="Arial" w:hAnsi="Arial" w:cs="Arial"/>
                <w:bCs/>
                <w:sz w:val="22"/>
                <w:szCs w:val="22"/>
              </w:rPr>
              <w:t xml:space="preserve">my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PhD/</w:t>
            </w:r>
            <w:proofErr w:type="spellStart"/>
            <w:r w:rsidRPr="00C35DE5">
              <w:rPr>
                <w:rFonts w:ascii="Arial" w:hAnsi="Arial" w:cs="Arial"/>
                <w:bCs/>
                <w:sz w:val="22"/>
                <w:szCs w:val="22"/>
              </w:rPr>
              <w:t>MTech</w:t>
            </w:r>
            <w:proofErr w:type="spellEnd"/>
            <w:r w:rsidRPr="00C35DE5">
              <w:rPr>
                <w:rFonts w:ascii="Arial" w:hAnsi="Arial" w:cs="Arial"/>
                <w:bCs/>
                <w:sz w:val="22"/>
                <w:szCs w:val="22"/>
              </w:rPr>
              <w:t xml:space="preserve"> Thesis and any research papers authored by me without proper references/acknowledgment.</w:t>
            </w:r>
          </w:p>
          <w:p w:rsidR="00C35DE5" w:rsidRPr="00C35DE5" w:rsidRDefault="00C35DE5" w:rsidP="00AB4551">
            <w:pPr>
              <w:tabs>
                <w:tab w:val="left" w:pos="7110"/>
              </w:tabs>
              <w:spacing w:after="1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3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 xml:space="preserve">Before submitting any research paper based on my research work for possible publication in a conference proceeding/journal, I will read the anti-plagiarism policy of the concerned publisher. </w:t>
            </w:r>
          </w:p>
          <w:p w:rsidR="00C35DE5" w:rsidRPr="00C35DE5" w:rsidRDefault="00C35DE5" w:rsidP="00AB4551">
            <w:pPr>
              <w:tabs>
                <w:tab w:val="left" w:pos="7110"/>
              </w:tabs>
              <w:spacing w:after="1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4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Before submitting any research paper based on my research work for possible publication in a conference proceeding/journal, I will show it to my supervisor(s) and I will communicate the paper to the journal/conference/another venue only after getting written clearance from the supervisor(s).</w:t>
            </w:r>
          </w:p>
          <w:p w:rsidR="00C35DE5" w:rsidRDefault="00C35DE5" w:rsidP="00AB4551">
            <w:pPr>
              <w:tabs>
                <w:tab w:val="left" w:pos="7110"/>
              </w:tabs>
              <w:spacing w:after="1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C35DE5">
              <w:rPr>
                <w:rFonts w:ascii="Arial" w:hAnsi="Arial" w:cs="Arial"/>
                <w:bCs/>
                <w:sz w:val="22"/>
                <w:szCs w:val="22"/>
              </w:rPr>
              <w:t>5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I understand that in the event of any violation of such ethics/plagiarism-policies/undertaking in respect</w:t>
            </w:r>
            <w:r w:rsidR="008B0A26">
              <w:rPr>
                <w:rFonts w:ascii="Arial" w:hAnsi="Arial" w:cs="Arial"/>
                <w:bCs/>
                <w:sz w:val="22"/>
                <w:szCs w:val="22"/>
              </w:rPr>
              <w:t xml:space="preserve"> to my research papers, thesis </w:t>
            </w:r>
            <w:r w:rsidRPr="00C35DE5">
              <w:rPr>
                <w:rFonts w:ascii="Arial" w:hAnsi="Arial" w:cs="Arial"/>
                <w:bCs/>
                <w:sz w:val="22"/>
                <w:szCs w:val="22"/>
              </w:rPr>
              <w:t>or any other forms of the report based on my research work, I shall be solely responsible for the same.</w:t>
            </w:r>
          </w:p>
          <w:p w:rsidR="00C35DE5" w:rsidRPr="00C35DE5" w:rsidRDefault="00C35DE5" w:rsidP="00C35DE5">
            <w:pPr>
              <w:tabs>
                <w:tab w:val="left" w:pos="7110"/>
              </w:tabs>
              <w:spacing w:after="240" w:line="288" w:lineRule="auto"/>
              <w:jc w:val="both"/>
              <w:rPr>
                <w:rFonts w:ascii="Arial" w:hAnsi="Arial" w:cs="Arial"/>
                <w:bCs/>
                <w:sz w:val="6"/>
                <w:szCs w:val="22"/>
              </w:rPr>
            </w:pPr>
          </w:p>
          <w:p w:rsidR="00031BFA" w:rsidRDefault="00C35DE5" w:rsidP="00031BFA">
            <w:pPr>
              <w:tabs>
                <w:tab w:val="left" w:pos="7110"/>
              </w:tabs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____________________</w:t>
            </w:r>
            <w:r w:rsidR="0099764F">
              <w:rPr>
                <w:rFonts w:ascii="Arial" w:hAnsi="Arial" w:cs="Arial"/>
                <w:szCs w:val="22"/>
              </w:rPr>
              <w:t>_____</w:t>
            </w:r>
            <w:r w:rsidR="00031BFA">
              <w:rPr>
                <w:rFonts w:ascii="Arial" w:hAnsi="Arial" w:cs="Arial"/>
                <w:szCs w:val="22"/>
              </w:rPr>
              <w:t xml:space="preserve">                                                                     </w:t>
            </w:r>
            <w:r>
              <w:rPr>
                <w:rFonts w:ascii="Arial" w:hAnsi="Arial" w:cs="Arial"/>
                <w:szCs w:val="22"/>
              </w:rPr>
              <w:t>__</w:t>
            </w:r>
            <w:r w:rsidR="00031BFA">
              <w:rPr>
                <w:rFonts w:ascii="Arial" w:hAnsi="Arial" w:cs="Arial"/>
                <w:szCs w:val="22"/>
              </w:rPr>
              <w:t>__________________</w:t>
            </w:r>
          </w:p>
          <w:p w:rsidR="00031BFA" w:rsidRDefault="00885350" w:rsidP="00031BFA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      </w:t>
            </w:r>
            <w:r w:rsidR="00031BFA" w:rsidRPr="00C35DE5">
              <w:rPr>
                <w:rFonts w:ascii="Arial" w:hAnsi="Arial" w:cs="Arial"/>
                <w:szCs w:val="22"/>
              </w:rPr>
              <w:t>Signature</w:t>
            </w:r>
            <w:r w:rsidR="00031BFA">
              <w:rPr>
                <w:rFonts w:ascii="Arial" w:hAnsi="Arial" w:cs="Arial"/>
                <w:szCs w:val="22"/>
              </w:rPr>
              <w:t xml:space="preserve"> of Student                                                                                         Date</w:t>
            </w:r>
          </w:p>
          <w:p w:rsidR="00C35DE5" w:rsidRPr="00E627B9" w:rsidRDefault="00C35DE5" w:rsidP="00031BFA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b/>
                <w:bCs/>
                <w:sz w:val="6"/>
                <w:szCs w:val="22"/>
              </w:rPr>
            </w:pPr>
          </w:p>
        </w:tc>
      </w:tr>
      <w:tr w:rsidR="00157E26" w:rsidTr="0099764F">
        <w:tc>
          <w:tcPr>
            <w:tcW w:w="9576" w:type="dxa"/>
            <w:shd w:val="clear" w:color="auto" w:fill="BFBFBF" w:themeFill="background1" w:themeFillShade="BF"/>
            <w:vAlign w:val="center"/>
          </w:tcPr>
          <w:p w:rsidR="00157E26" w:rsidRPr="00C35DE5" w:rsidRDefault="00157E26" w:rsidP="0099764F">
            <w:pPr>
              <w:tabs>
                <w:tab w:val="left" w:pos="7110"/>
              </w:tabs>
              <w:spacing w:line="288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tion II</w:t>
            </w: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9860F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o be completed by the concerned department and forwarded to </w:t>
            </w:r>
            <w:r w:rsidR="008B0A2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he Office of </w:t>
            </w:r>
            <w:r w:rsidR="009860F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an (A)   </w:t>
            </w:r>
          </w:p>
        </w:tc>
      </w:tr>
      <w:tr w:rsidR="00157E26" w:rsidTr="00C35DE5">
        <w:tc>
          <w:tcPr>
            <w:tcW w:w="9576" w:type="dxa"/>
            <w:vAlign w:val="center"/>
          </w:tcPr>
          <w:p w:rsidR="009860FA" w:rsidRPr="00E627B9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 w:val="12"/>
                <w:szCs w:val="22"/>
              </w:rPr>
            </w:pPr>
          </w:p>
          <w:p w:rsidR="009860FA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Certified that ……………………………………. (Name of student) is enrolled as </w:t>
            </w:r>
            <w:r w:rsidR="00E627B9">
              <w:rPr>
                <w:rFonts w:ascii="Arial" w:hAnsi="Arial" w:cs="Arial"/>
                <w:szCs w:val="22"/>
              </w:rPr>
              <w:t xml:space="preserve">a </w:t>
            </w:r>
            <w:r>
              <w:rPr>
                <w:rFonts w:ascii="Arial" w:hAnsi="Arial" w:cs="Arial"/>
                <w:szCs w:val="22"/>
              </w:rPr>
              <w:t>PhD/</w:t>
            </w:r>
            <w:proofErr w:type="spellStart"/>
            <w:r>
              <w:rPr>
                <w:rFonts w:ascii="Arial" w:hAnsi="Arial" w:cs="Arial"/>
                <w:szCs w:val="22"/>
              </w:rPr>
              <w:t>MTech</w:t>
            </w:r>
            <w:proofErr w:type="spellEnd"/>
            <w:r>
              <w:rPr>
                <w:rFonts w:ascii="Arial" w:hAnsi="Arial" w:cs="Arial"/>
                <w:szCs w:val="22"/>
              </w:rPr>
              <w:t xml:space="preserve"> student in the Department of ……………………………………………………</w:t>
            </w:r>
            <w:r w:rsidR="00E627B9">
              <w:rPr>
                <w:rFonts w:ascii="Arial" w:hAnsi="Arial" w:cs="Arial"/>
                <w:szCs w:val="22"/>
              </w:rPr>
              <w:t xml:space="preserve">… and carrying out his/her research work under my/our supervision. </w:t>
            </w:r>
          </w:p>
          <w:p w:rsidR="009860FA" w:rsidRPr="00E627B9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 w:val="4"/>
                <w:szCs w:val="22"/>
              </w:rPr>
            </w:pPr>
          </w:p>
          <w:p w:rsidR="009860FA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Cs w:val="22"/>
              </w:rPr>
            </w:pPr>
          </w:p>
          <w:p w:rsidR="009860FA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_________________________                                                                    ____________________</w:t>
            </w:r>
          </w:p>
          <w:p w:rsidR="009860FA" w:rsidRDefault="009860FA" w:rsidP="009860FA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szCs w:val="22"/>
              </w:rPr>
            </w:pPr>
            <w:r w:rsidRPr="00C35DE5">
              <w:rPr>
                <w:rFonts w:ascii="Arial" w:hAnsi="Arial" w:cs="Arial"/>
                <w:szCs w:val="22"/>
              </w:rPr>
              <w:t>Signature</w:t>
            </w:r>
            <w:r>
              <w:rPr>
                <w:rFonts w:ascii="Arial" w:hAnsi="Arial" w:cs="Arial"/>
                <w:szCs w:val="22"/>
              </w:rPr>
              <w:t xml:space="preserve"> of the Supervisor(s)                                                                                 Date</w:t>
            </w:r>
          </w:p>
          <w:p w:rsidR="009860FA" w:rsidRDefault="009860FA" w:rsidP="009860FA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szCs w:val="22"/>
              </w:rPr>
            </w:pPr>
          </w:p>
          <w:p w:rsidR="009860FA" w:rsidRDefault="009860FA" w:rsidP="009860FA">
            <w:pPr>
              <w:tabs>
                <w:tab w:val="left" w:pos="7110"/>
              </w:tabs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__________________________                                                                  ____________________</w:t>
            </w:r>
          </w:p>
          <w:p w:rsidR="00157E26" w:rsidRDefault="009860FA" w:rsidP="00E627B9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szCs w:val="22"/>
              </w:rPr>
            </w:pPr>
            <w:r w:rsidRPr="00C35DE5">
              <w:rPr>
                <w:rFonts w:ascii="Arial" w:hAnsi="Arial" w:cs="Arial"/>
                <w:szCs w:val="22"/>
              </w:rPr>
              <w:t>Signature</w:t>
            </w:r>
            <w:r>
              <w:rPr>
                <w:rFonts w:ascii="Arial" w:hAnsi="Arial" w:cs="Arial"/>
                <w:szCs w:val="22"/>
              </w:rPr>
              <w:t xml:space="preserve"> of the Head of Department                                                                       Date</w:t>
            </w:r>
          </w:p>
          <w:p w:rsidR="00E627B9" w:rsidRPr="00E627B9" w:rsidRDefault="00E627B9" w:rsidP="00E627B9">
            <w:pPr>
              <w:tabs>
                <w:tab w:val="left" w:pos="7110"/>
                <w:tab w:val="left" w:pos="7260"/>
              </w:tabs>
              <w:jc w:val="both"/>
              <w:rPr>
                <w:rFonts w:ascii="Arial" w:hAnsi="Arial" w:cs="Arial"/>
                <w:b/>
                <w:bCs/>
                <w:sz w:val="12"/>
                <w:szCs w:val="22"/>
              </w:rPr>
            </w:pPr>
          </w:p>
        </w:tc>
      </w:tr>
      <w:tr w:rsidR="00E627B9" w:rsidTr="00C35DE5">
        <w:tc>
          <w:tcPr>
            <w:tcW w:w="9576" w:type="dxa"/>
            <w:vAlign w:val="center"/>
          </w:tcPr>
          <w:p w:rsidR="00E627B9" w:rsidRPr="00E627B9" w:rsidRDefault="00E627B9" w:rsidP="00E627B9">
            <w:pPr>
              <w:tabs>
                <w:tab w:val="left" w:pos="7110"/>
              </w:tabs>
              <w:jc w:val="both"/>
              <w:rPr>
                <w:rFonts w:ascii="Arial" w:hAnsi="Arial" w:cs="Arial"/>
                <w:sz w:val="1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tion III</w:t>
            </w:r>
            <w:r w:rsidRPr="00C35D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o be completed by Office of Dean (A)   </w:t>
            </w:r>
          </w:p>
        </w:tc>
      </w:tr>
      <w:tr w:rsidR="00E627B9" w:rsidTr="00C35DE5">
        <w:tc>
          <w:tcPr>
            <w:tcW w:w="9576" w:type="dxa"/>
            <w:vAlign w:val="center"/>
          </w:tcPr>
          <w:p w:rsidR="0073794E" w:rsidRDefault="0073794E" w:rsidP="0073794E">
            <w:pPr>
              <w:pStyle w:val="TableParagraph"/>
              <w:spacing w:line="276" w:lineRule="auto"/>
              <w:jc w:val="right"/>
              <w:rPr>
                <w:sz w:val="20"/>
              </w:rPr>
            </w:pPr>
          </w:p>
          <w:p w:rsidR="0073794E" w:rsidRDefault="009749D3" w:rsidP="009749D3">
            <w:pPr>
              <w:pStyle w:val="TableParagraph"/>
              <w:spacing w:line="276" w:lineRule="auto"/>
              <w:rPr>
                <w:i/>
                <w:sz w:val="20"/>
              </w:rPr>
            </w:pPr>
            <w:r>
              <w:rPr>
                <w:sz w:val="20"/>
              </w:rPr>
              <w:t xml:space="preserve">Comments </w:t>
            </w:r>
            <w:r w:rsidRPr="009749D3">
              <w:rPr>
                <w:i/>
                <w:sz w:val="20"/>
              </w:rPr>
              <w:t>(if any)</w:t>
            </w:r>
            <w:r>
              <w:rPr>
                <w:i/>
                <w:sz w:val="20"/>
              </w:rPr>
              <w:t xml:space="preserve"> …………………………………………………………………………………..</w:t>
            </w:r>
          </w:p>
          <w:p w:rsidR="009749D3" w:rsidRDefault="009749D3" w:rsidP="009749D3">
            <w:pPr>
              <w:pStyle w:val="TableParagraph"/>
              <w:spacing w:line="276" w:lineRule="auto"/>
              <w:rPr>
                <w:i/>
                <w:sz w:val="20"/>
              </w:rPr>
            </w:pPr>
          </w:p>
          <w:p w:rsidR="009749D3" w:rsidRPr="00A844C3" w:rsidRDefault="00DD4CC7" w:rsidP="009749D3">
            <w:pPr>
              <w:pStyle w:val="TableParagraph"/>
              <w:spacing w:line="276" w:lineRule="auto"/>
              <w:jc w:val="right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>
                <v:group id="_x0000_s1028" style="width:129.6pt;height:.65pt;mso-position-horizontal-relative:char;mso-position-vertical-relative:line" coordsize="3890,13">
                  <v:line id="_x0000_s1029" style="position:absolute" from="0,6" to="3889,6" strokeweight=".22136mm"/>
                  <w10:wrap type="none"/>
                  <w10:anchorlock/>
                </v:group>
              </w:pict>
            </w:r>
          </w:p>
          <w:p w:rsidR="00E627B9" w:rsidRDefault="009749D3" w:rsidP="009749D3">
            <w:pPr>
              <w:pStyle w:val="TableParagraph"/>
              <w:spacing w:before="120" w:line="276" w:lineRule="auto"/>
              <w:jc w:val="right"/>
              <w:rPr>
                <w:b/>
                <w:bCs/>
              </w:rPr>
            </w:pPr>
            <w:r w:rsidRPr="00A844C3">
              <w:rPr>
                <w:sz w:val="20"/>
              </w:rPr>
              <w:t>Signature</w:t>
            </w:r>
            <w:r w:rsidRPr="00A844C3">
              <w:rPr>
                <w:spacing w:val="-6"/>
                <w:sz w:val="20"/>
              </w:rPr>
              <w:t xml:space="preserve"> </w:t>
            </w:r>
            <w:r w:rsidRPr="00A844C3">
              <w:rPr>
                <w:sz w:val="20"/>
              </w:rPr>
              <w:t xml:space="preserve">of </w:t>
            </w:r>
            <w:r>
              <w:rPr>
                <w:sz w:val="20"/>
              </w:rPr>
              <w:t>Clerk with Date</w:t>
            </w:r>
            <w:r>
              <w:rPr>
                <w:sz w:val="20"/>
              </w:rPr>
              <w:br/>
              <w:t>Office of Dean (Academic)</w:t>
            </w:r>
          </w:p>
        </w:tc>
      </w:tr>
    </w:tbl>
    <w:p w:rsidR="00C35DE5" w:rsidRPr="00E627B9" w:rsidRDefault="00C35DE5" w:rsidP="00E627B9">
      <w:pPr>
        <w:pStyle w:val="ListParagraph"/>
        <w:tabs>
          <w:tab w:val="left" w:pos="5040"/>
        </w:tabs>
        <w:spacing w:after="240" w:line="288" w:lineRule="auto"/>
        <w:ind w:left="0"/>
        <w:jc w:val="center"/>
        <w:rPr>
          <w:rFonts w:ascii="Arial" w:hAnsi="Arial" w:cs="Arial"/>
          <w:sz w:val="4"/>
          <w:szCs w:val="22"/>
        </w:rPr>
      </w:pPr>
    </w:p>
    <w:sectPr w:rsidR="00C35DE5" w:rsidRPr="00E627B9" w:rsidSect="00157E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720" w:right="1296" w:bottom="720" w:left="1296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7C83" w:rsidRDefault="00827C83">
      <w:r>
        <w:separator/>
      </w:r>
    </w:p>
  </w:endnote>
  <w:endnote w:type="continuationSeparator" w:id="0">
    <w:p w:rsidR="00827C83" w:rsidRDefault="00827C8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E4C" w:rsidRDefault="001B4E4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E4C" w:rsidRDefault="001B4E4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E4C" w:rsidRDefault="001B4E4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7C83" w:rsidRDefault="00827C83">
      <w:r>
        <w:separator/>
      </w:r>
    </w:p>
  </w:footnote>
  <w:footnote w:type="continuationSeparator" w:id="0">
    <w:p w:rsidR="00827C83" w:rsidRDefault="00827C8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E4C" w:rsidRDefault="001B4E4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5DE5" w:rsidRPr="001B4E4C" w:rsidRDefault="00C35DE5" w:rsidP="001B4E4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4E4C" w:rsidRDefault="001B4E4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851874"/>
    <w:multiLevelType w:val="hybridMultilevel"/>
    <w:tmpl w:val="7D0824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E9224F2"/>
    <w:multiLevelType w:val="hybridMultilevel"/>
    <w:tmpl w:val="269EEC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34E4A2A"/>
    <w:multiLevelType w:val="hybridMultilevel"/>
    <w:tmpl w:val="67D4B0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603B2"/>
    <w:multiLevelType w:val="hybridMultilevel"/>
    <w:tmpl w:val="8EEED5B8"/>
    <w:lvl w:ilvl="0" w:tplc="6C44D2F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0E12E4"/>
    <w:multiLevelType w:val="hybridMultilevel"/>
    <w:tmpl w:val="DAB62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B9B1618"/>
    <w:multiLevelType w:val="hybridMultilevel"/>
    <w:tmpl w:val="79FE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986BA3"/>
    <w:multiLevelType w:val="hybridMultilevel"/>
    <w:tmpl w:val="0D5ABA42"/>
    <w:lvl w:ilvl="0" w:tplc="E410CA9E">
      <w:start w:val="1"/>
      <w:numFmt w:val="decimal"/>
      <w:lvlText w:val="%1."/>
      <w:lvlJc w:val="left"/>
      <w:pPr>
        <w:tabs>
          <w:tab w:val="num" w:pos="2340"/>
        </w:tabs>
        <w:ind w:left="234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>
    <w:nsid w:val="7662649C"/>
    <w:multiLevelType w:val="hybridMultilevel"/>
    <w:tmpl w:val="FC16A5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4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QwNzU2tDQ3MjMwNLJQ0lEKTi0uzszPAykwNKoFAInjNrItAAAA"/>
  </w:docVars>
  <w:rsids>
    <w:rsidRoot w:val="004423A7"/>
    <w:rsid w:val="00002328"/>
    <w:rsid w:val="00021084"/>
    <w:rsid w:val="00031BFA"/>
    <w:rsid w:val="00035DA5"/>
    <w:rsid w:val="00041FAF"/>
    <w:rsid w:val="000422C5"/>
    <w:rsid w:val="000443B0"/>
    <w:rsid w:val="00045503"/>
    <w:rsid w:val="0004578F"/>
    <w:rsid w:val="00046474"/>
    <w:rsid w:val="000535FE"/>
    <w:rsid w:val="00055376"/>
    <w:rsid w:val="0006307E"/>
    <w:rsid w:val="000638A4"/>
    <w:rsid w:val="0007009C"/>
    <w:rsid w:val="000711F7"/>
    <w:rsid w:val="00075461"/>
    <w:rsid w:val="00076D52"/>
    <w:rsid w:val="00080DE8"/>
    <w:rsid w:val="0009034F"/>
    <w:rsid w:val="000928A9"/>
    <w:rsid w:val="000A1F0F"/>
    <w:rsid w:val="000A3754"/>
    <w:rsid w:val="000B4410"/>
    <w:rsid w:val="000B4C56"/>
    <w:rsid w:val="000B4FE4"/>
    <w:rsid w:val="000C1F9D"/>
    <w:rsid w:val="000C2821"/>
    <w:rsid w:val="000C2B35"/>
    <w:rsid w:val="000D5C10"/>
    <w:rsid w:val="000D5D33"/>
    <w:rsid w:val="000E53A5"/>
    <w:rsid w:val="000E6463"/>
    <w:rsid w:val="000F016C"/>
    <w:rsid w:val="000F3ADB"/>
    <w:rsid w:val="00100F46"/>
    <w:rsid w:val="00111241"/>
    <w:rsid w:val="00117806"/>
    <w:rsid w:val="001260DC"/>
    <w:rsid w:val="001260EA"/>
    <w:rsid w:val="00126E21"/>
    <w:rsid w:val="00130BD1"/>
    <w:rsid w:val="001317A1"/>
    <w:rsid w:val="001318BF"/>
    <w:rsid w:val="001319FD"/>
    <w:rsid w:val="0013328A"/>
    <w:rsid w:val="0013360A"/>
    <w:rsid w:val="00136A78"/>
    <w:rsid w:val="001429F3"/>
    <w:rsid w:val="001433D1"/>
    <w:rsid w:val="00144766"/>
    <w:rsid w:val="00144B25"/>
    <w:rsid w:val="00145764"/>
    <w:rsid w:val="001461BB"/>
    <w:rsid w:val="00151142"/>
    <w:rsid w:val="00152806"/>
    <w:rsid w:val="00152AFB"/>
    <w:rsid w:val="00155575"/>
    <w:rsid w:val="00155B1F"/>
    <w:rsid w:val="00157E26"/>
    <w:rsid w:val="00161689"/>
    <w:rsid w:val="001711C2"/>
    <w:rsid w:val="00182A98"/>
    <w:rsid w:val="00185317"/>
    <w:rsid w:val="00196DD0"/>
    <w:rsid w:val="001A2286"/>
    <w:rsid w:val="001A5027"/>
    <w:rsid w:val="001A5225"/>
    <w:rsid w:val="001A75AB"/>
    <w:rsid w:val="001B4E4C"/>
    <w:rsid w:val="001B7C5F"/>
    <w:rsid w:val="001C06AB"/>
    <w:rsid w:val="001C20FF"/>
    <w:rsid w:val="001C35AA"/>
    <w:rsid w:val="001C4301"/>
    <w:rsid w:val="001C43EA"/>
    <w:rsid w:val="001C486A"/>
    <w:rsid w:val="001D2BDB"/>
    <w:rsid w:val="001D3C2F"/>
    <w:rsid w:val="001D4B4D"/>
    <w:rsid w:val="001E1A3F"/>
    <w:rsid w:val="001E2B90"/>
    <w:rsid w:val="001F20C3"/>
    <w:rsid w:val="001F2FEA"/>
    <w:rsid w:val="001F629A"/>
    <w:rsid w:val="00201E2F"/>
    <w:rsid w:val="002047DE"/>
    <w:rsid w:val="00205BD3"/>
    <w:rsid w:val="00205CF5"/>
    <w:rsid w:val="00206C92"/>
    <w:rsid w:val="002130A8"/>
    <w:rsid w:val="0021484A"/>
    <w:rsid w:val="00216D13"/>
    <w:rsid w:val="00227E7D"/>
    <w:rsid w:val="0023094B"/>
    <w:rsid w:val="00233A35"/>
    <w:rsid w:val="002352DA"/>
    <w:rsid w:val="00235B78"/>
    <w:rsid w:val="00237136"/>
    <w:rsid w:val="00237F9C"/>
    <w:rsid w:val="00240C1A"/>
    <w:rsid w:val="00242EAA"/>
    <w:rsid w:val="00243FD5"/>
    <w:rsid w:val="00244562"/>
    <w:rsid w:val="00245F61"/>
    <w:rsid w:val="00250C8E"/>
    <w:rsid w:val="002633CE"/>
    <w:rsid w:val="00265959"/>
    <w:rsid w:val="00270FFC"/>
    <w:rsid w:val="00281039"/>
    <w:rsid w:val="00281EEA"/>
    <w:rsid w:val="0028245B"/>
    <w:rsid w:val="0028449E"/>
    <w:rsid w:val="00293CF4"/>
    <w:rsid w:val="002968E6"/>
    <w:rsid w:val="002A3972"/>
    <w:rsid w:val="002A40F1"/>
    <w:rsid w:val="002A72C3"/>
    <w:rsid w:val="002B0F2B"/>
    <w:rsid w:val="002B4EA3"/>
    <w:rsid w:val="002B7F0D"/>
    <w:rsid w:val="002C2262"/>
    <w:rsid w:val="002C5968"/>
    <w:rsid w:val="002C7D9D"/>
    <w:rsid w:val="002D027C"/>
    <w:rsid w:val="002D3254"/>
    <w:rsid w:val="002D49F5"/>
    <w:rsid w:val="002D5065"/>
    <w:rsid w:val="002D7E11"/>
    <w:rsid w:val="002E7267"/>
    <w:rsid w:val="002E747A"/>
    <w:rsid w:val="002E7CCF"/>
    <w:rsid w:val="002F3A39"/>
    <w:rsid w:val="002F6C65"/>
    <w:rsid w:val="002F789C"/>
    <w:rsid w:val="00301631"/>
    <w:rsid w:val="00303FB8"/>
    <w:rsid w:val="00305A08"/>
    <w:rsid w:val="00306305"/>
    <w:rsid w:val="003074AD"/>
    <w:rsid w:val="003107EC"/>
    <w:rsid w:val="00316794"/>
    <w:rsid w:val="00317D4B"/>
    <w:rsid w:val="00317F11"/>
    <w:rsid w:val="00321030"/>
    <w:rsid w:val="00330059"/>
    <w:rsid w:val="00330093"/>
    <w:rsid w:val="003417CF"/>
    <w:rsid w:val="00346D61"/>
    <w:rsid w:val="003526A3"/>
    <w:rsid w:val="0035550F"/>
    <w:rsid w:val="00355AD7"/>
    <w:rsid w:val="00362418"/>
    <w:rsid w:val="0036389C"/>
    <w:rsid w:val="003641BF"/>
    <w:rsid w:val="003647D4"/>
    <w:rsid w:val="0037102F"/>
    <w:rsid w:val="003748BF"/>
    <w:rsid w:val="00374E34"/>
    <w:rsid w:val="00380BFF"/>
    <w:rsid w:val="00381C44"/>
    <w:rsid w:val="00383173"/>
    <w:rsid w:val="0038324B"/>
    <w:rsid w:val="0038388D"/>
    <w:rsid w:val="00383EF8"/>
    <w:rsid w:val="0039098B"/>
    <w:rsid w:val="003920C5"/>
    <w:rsid w:val="0039298E"/>
    <w:rsid w:val="003A3142"/>
    <w:rsid w:val="003B02C2"/>
    <w:rsid w:val="003B02D0"/>
    <w:rsid w:val="003B0976"/>
    <w:rsid w:val="003B1FB4"/>
    <w:rsid w:val="003B4328"/>
    <w:rsid w:val="003B452E"/>
    <w:rsid w:val="003B5441"/>
    <w:rsid w:val="003C1E92"/>
    <w:rsid w:val="003D3C44"/>
    <w:rsid w:val="003D473C"/>
    <w:rsid w:val="003E102C"/>
    <w:rsid w:val="003E2042"/>
    <w:rsid w:val="003E2B9C"/>
    <w:rsid w:val="003E6279"/>
    <w:rsid w:val="003F009A"/>
    <w:rsid w:val="003F2836"/>
    <w:rsid w:val="003F5A55"/>
    <w:rsid w:val="0040124D"/>
    <w:rsid w:val="004039BF"/>
    <w:rsid w:val="00407596"/>
    <w:rsid w:val="00410DE4"/>
    <w:rsid w:val="0043239E"/>
    <w:rsid w:val="00436E3A"/>
    <w:rsid w:val="0044183D"/>
    <w:rsid w:val="004423A7"/>
    <w:rsid w:val="00442F10"/>
    <w:rsid w:val="00444ED8"/>
    <w:rsid w:val="004460E4"/>
    <w:rsid w:val="00447866"/>
    <w:rsid w:val="00450F21"/>
    <w:rsid w:val="004541D8"/>
    <w:rsid w:val="004570F1"/>
    <w:rsid w:val="00465EB0"/>
    <w:rsid w:val="00473790"/>
    <w:rsid w:val="00476043"/>
    <w:rsid w:val="00481404"/>
    <w:rsid w:val="00481770"/>
    <w:rsid w:val="00484762"/>
    <w:rsid w:val="004849F0"/>
    <w:rsid w:val="00484A00"/>
    <w:rsid w:val="00490DD2"/>
    <w:rsid w:val="0049138C"/>
    <w:rsid w:val="00496934"/>
    <w:rsid w:val="004B20C3"/>
    <w:rsid w:val="004B4F77"/>
    <w:rsid w:val="004B5B5E"/>
    <w:rsid w:val="004B758B"/>
    <w:rsid w:val="004C06CB"/>
    <w:rsid w:val="004C5489"/>
    <w:rsid w:val="004C5623"/>
    <w:rsid w:val="004D2CB4"/>
    <w:rsid w:val="004D34D2"/>
    <w:rsid w:val="004E3EBB"/>
    <w:rsid w:val="004E76E0"/>
    <w:rsid w:val="004F6914"/>
    <w:rsid w:val="004F6F96"/>
    <w:rsid w:val="005017EC"/>
    <w:rsid w:val="005024B8"/>
    <w:rsid w:val="0051102F"/>
    <w:rsid w:val="00512E9C"/>
    <w:rsid w:val="0051441A"/>
    <w:rsid w:val="00515468"/>
    <w:rsid w:val="0051659B"/>
    <w:rsid w:val="0051767F"/>
    <w:rsid w:val="00520ABE"/>
    <w:rsid w:val="00521A2F"/>
    <w:rsid w:val="00524FBA"/>
    <w:rsid w:val="00525E49"/>
    <w:rsid w:val="00527E85"/>
    <w:rsid w:val="0053445E"/>
    <w:rsid w:val="0053486C"/>
    <w:rsid w:val="00535152"/>
    <w:rsid w:val="00536913"/>
    <w:rsid w:val="00544356"/>
    <w:rsid w:val="00545EFD"/>
    <w:rsid w:val="0054644D"/>
    <w:rsid w:val="00550C6A"/>
    <w:rsid w:val="0057012D"/>
    <w:rsid w:val="00571960"/>
    <w:rsid w:val="0057636B"/>
    <w:rsid w:val="00586BB7"/>
    <w:rsid w:val="00587760"/>
    <w:rsid w:val="00590703"/>
    <w:rsid w:val="005930B9"/>
    <w:rsid w:val="005965AA"/>
    <w:rsid w:val="00597967"/>
    <w:rsid w:val="005A18D7"/>
    <w:rsid w:val="005A19E9"/>
    <w:rsid w:val="005B00E5"/>
    <w:rsid w:val="005B3A06"/>
    <w:rsid w:val="005B5DB2"/>
    <w:rsid w:val="005C262D"/>
    <w:rsid w:val="005C2C53"/>
    <w:rsid w:val="005C3736"/>
    <w:rsid w:val="005C4ABA"/>
    <w:rsid w:val="005D213E"/>
    <w:rsid w:val="005D5718"/>
    <w:rsid w:val="005E0CD6"/>
    <w:rsid w:val="005E3676"/>
    <w:rsid w:val="005E4ECE"/>
    <w:rsid w:val="005E4F92"/>
    <w:rsid w:val="005F2FCC"/>
    <w:rsid w:val="005F47D1"/>
    <w:rsid w:val="005F5068"/>
    <w:rsid w:val="005F5227"/>
    <w:rsid w:val="006005AE"/>
    <w:rsid w:val="00602DCD"/>
    <w:rsid w:val="006061E9"/>
    <w:rsid w:val="006063AB"/>
    <w:rsid w:val="00624DFD"/>
    <w:rsid w:val="00632763"/>
    <w:rsid w:val="0063364D"/>
    <w:rsid w:val="00635CFA"/>
    <w:rsid w:val="00636DA1"/>
    <w:rsid w:val="0064138C"/>
    <w:rsid w:val="00652973"/>
    <w:rsid w:val="00666372"/>
    <w:rsid w:val="006729C7"/>
    <w:rsid w:val="00673DDA"/>
    <w:rsid w:val="00675A7C"/>
    <w:rsid w:val="00677A92"/>
    <w:rsid w:val="00680535"/>
    <w:rsid w:val="00683EE3"/>
    <w:rsid w:val="0068429B"/>
    <w:rsid w:val="006926F1"/>
    <w:rsid w:val="006A2357"/>
    <w:rsid w:val="006A25CA"/>
    <w:rsid w:val="006B0029"/>
    <w:rsid w:val="006B08D7"/>
    <w:rsid w:val="006B303C"/>
    <w:rsid w:val="006B486C"/>
    <w:rsid w:val="006C20E8"/>
    <w:rsid w:val="006C3DDA"/>
    <w:rsid w:val="006C49E5"/>
    <w:rsid w:val="006C5D37"/>
    <w:rsid w:val="006E0C52"/>
    <w:rsid w:val="006E1D40"/>
    <w:rsid w:val="006E34F2"/>
    <w:rsid w:val="006E59A9"/>
    <w:rsid w:val="006E6BAD"/>
    <w:rsid w:val="006F24E8"/>
    <w:rsid w:val="006F3E32"/>
    <w:rsid w:val="006F6BFF"/>
    <w:rsid w:val="007025C7"/>
    <w:rsid w:val="0070277A"/>
    <w:rsid w:val="0070313F"/>
    <w:rsid w:val="0070523A"/>
    <w:rsid w:val="00706C19"/>
    <w:rsid w:val="007114CC"/>
    <w:rsid w:val="00713803"/>
    <w:rsid w:val="00714B4C"/>
    <w:rsid w:val="00720D0F"/>
    <w:rsid w:val="00721B06"/>
    <w:rsid w:val="00724855"/>
    <w:rsid w:val="00726576"/>
    <w:rsid w:val="00730687"/>
    <w:rsid w:val="007328BA"/>
    <w:rsid w:val="00732D04"/>
    <w:rsid w:val="00736379"/>
    <w:rsid w:val="00737740"/>
    <w:rsid w:val="0073794E"/>
    <w:rsid w:val="007406E2"/>
    <w:rsid w:val="007413F4"/>
    <w:rsid w:val="00744152"/>
    <w:rsid w:val="007462CD"/>
    <w:rsid w:val="007470E1"/>
    <w:rsid w:val="00750AF5"/>
    <w:rsid w:val="00751195"/>
    <w:rsid w:val="00755786"/>
    <w:rsid w:val="00755FDA"/>
    <w:rsid w:val="00756E18"/>
    <w:rsid w:val="00761B53"/>
    <w:rsid w:val="0076494A"/>
    <w:rsid w:val="00766065"/>
    <w:rsid w:val="00772DF5"/>
    <w:rsid w:val="0077498E"/>
    <w:rsid w:val="00783447"/>
    <w:rsid w:val="00783776"/>
    <w:rsid w:val="00783CD7"/>
    <w:rsid w:val="00786DEC"/>
    <w:rsid w:val="00787C67"/>
    <w:rsid w:val="00787C81"/>
    <w:rsid w:val="00787D08"/>
    <w:rsid w:val="007906E7"/>
    <w:rsid w:val="007929A3"/>
    <w:rsid w:val="00792E53"/>
    <w:rsid w:val="007961BC"/>
    <w:rsid w:val="007A37B3"/>
    <w:rsid w:val="007A7DDE"/>
    <w:rsid w:val="007B0D87"/>
    <w:rsid w:val="007B156A"/>
    <w:rsid w:val="007B50FA"/>
    <w:rsid w:val="007B735F"/>
    <w:rsid w:val="007C0E30"/>
    <w:rsid w:val="007C582F"/>
    <w:rsid w:val="007D1168"/>
    <w:rsid w:val="007D2701"/>
    <w:rsid w:val="007D49B5"/>
    <w:rsid w:val="007D523B"/>
    <w:rsid w:val="007D5A46"/>
    <w:rsid w:val="007D608A"/>
    <w:rsid w:val="007E0B1E"/>
    <w:rsid w:val="007E0CDE"/>
    <w:rsid w:val="007E22D2"/>
    <w:rsid w:val="007E445A"/>
    <w:rsid w:val="007F0322"/>
    <w:rsid w:val="007F0E7D"/>
    <w:rsid w:val="007F28B2"/>
    <w:rsid w:val="007F335B"/>
    <w:rsid w:val="007F44BE"/>
    <w:rsid w:val="00803653"/>
    <w:rsid w:val="0080567F"/>
    <w:rsid w:val="008069C1"/>
    <w:rsid w:val="008131F2"/>
    <w:rsid w:val="008147B0"/>
    <w:rsid w:val="0081715F"/>
    <w:rsid w:val="008269D0"/>
    <w:rsid w:val="0082773A"/>
    <w:rsid w:val="00827C83"/>
    <w:rsid w:val="008305E8"/>
    <w:rsid w:val="00831F1E"/>
    <w:rsid w:val="00833AAB"/>
    <w:rsid w:val="00835292"/>
    <w:rsid w:val="00844EA0"/>
    <w:rsid w:val="00846CC4"/>
    <w:rsid w:val="0085249D"/>
    <w:rsid w:val="00852745"/>
    <w:rsid w:val="008532EE"/>
    <w:rsid w:val="008555A7"/>
    <w:rsid w:val="008609AC"/>
    <w:rsid w:val="00860ACE"/>
    <w:rsid w:val="00862471"/>
    <w:rsid w:val="00864EAF"/>
    <w:rsid w:val="00865373"/>
    <w:rsid w:val="0086711B"/>
    <w:rsid w:val="008701A1"/>
    <w:rsid w:val="0088102E"/>
    <w:rsid w:val="00881F4C"/>
    <w:rsid w:val="00882BA0"/>
    <w:rsid w:val="008834F7"/>
    <w:rsid w:val="00885350"/>
    <w:rsid w:val="00893EA2"/>
    <w:rsid w:val="008940F3"/>
    <w:rsid w:val="00896BC3"/>
    <w:rsid w:val="008A0038"/>
    <w:rsid w:val="008A4E01"/>
    <w:rsid w:val="008B0A26"/>
    <w:rsid w:val="008B1A24"/>
    <w:rsid w:val="008B1B7E"/>
    <w:rsid w:val="008C10F7"/>
    <w:rsid w:val="008C2D4A"/>
    <w:rsid w:val="008C3CCB"/>
    <w:rsid w:val="008C4561"/>
    <w:rsid w:val="008C4730"/>
    <w:rsid w:val="008D054A"/>
    <w:rsid w:val="008D215B"/>
    <w:rsid w:val="008D5AC3"/>
    <w:rsid w:val="008E4496"/>
    <w:rsid w:val="008E4E28"/>
    <w:rsid w:val="008E5899"/>
    <w:rsid w:val="008F0442"/>
    <w:rsid w:val="008F3A20"/>
    <w:rsid w:val="009009F3"/>
    <w:rsid w:val="009013F1"/>
    <w:rsid w:val="0090224E"/>
    <w:rsid w:val="0091330D"/>
    <w:rsid w:val="00921C00"/>
    <w:rsid w:val="00922502"/>
    <w:rsid w:val="0092502E"/>
    <w:rsid w:val="009258FC"/>
    <w:rsid w:val="00927126"/>
    <w:rsid w:val="0093113C"/>
    <w:rsid w:val="0093594A"/>
    <w:rsid w:val="00946B35"/>
    <w:rsid w:val="00950D80"/>
    <w:rsid w:val="00951758"/>
    <w:rsid w:val="009539A6"/>
    <w:rsid w:val="00954970"/>
    <w:rsid w:val="009560C2"/>
    <w:rsid w:val="0096139F"/>
    <w:rsid w:val="00964A0B"/>
    <w:rsid w:val="009749D3"/>
    <w:rsid w:val="00974E40"/>
    <w:rsid w:val="00976F16"/>
    <w:rsid w:val="00977EB1"/>
    <w:rsid w:val="009860FA"/>
    <w:rsid w:val="00987323"/>
    <w:rsid w:val="00994FD5"/>
    <w:rsid w:val="0099703B"/>
    <w:rsid w:val="0099764F"/>
    <w:rsid w:val="009A04A0"/>
    <w:rsid w:val="009A7321"/>
    <w:rsid w:val="009B1EF2"/>
    <w:rsid w:val="009B2307"/>
    <w:rsid w:val="009B3A55"/>
    <w:rsid w:val="009B4C4B"/>
    <w:rsid w:val="009C41D5"/>
    <w:rsid w:val="009C6828"/>
    <w:rsid w:val="009C6C98"/>
    <w:rsid w:val="009D016D"/>
    <w:rsid w:val="009D50B4"/>
    <w:rsid w:val="009E5FE5"/>
    <w:rsid w:val="009F355F"/>
    <w:rsid w:val="00A01395"/>
    <w:rsid w:val="00A03035"/>
    <w:rsid w:val="00A07C2B"/>
    <w:rsid w:val="00A13C31"/>
    <w:rsid w:val="00A16167"/>
    <w:rsid w:val="00A165D5"/>
    <w:rsid w:val="00A169AA"/>
    <w:rsid w:val="00A210B0"/>
    <w:rsid w:val="00A22268"/>
    <w:rsid w:val="00A24588"/>
    <w:rsid w:val="00A265F8"/>
    <w:rsid w:val="00A27647"/>
    <w:rsid w:val="00A27F85"/>
    <w:rsid w:val="00A3497C"/>
    <w:rsid w:val="00A35219"/>
    <w:rsid w:val="00A361D2"/>
    <w:rsid w:val="00A40B1C"/>
    <w:rsid w:val="00A44E7C"/>
    <w:rsid w:val="00A45DEA"/>
    <w:rsid w:val="00A46627"/>
    <w:rsid w:val="00A50AED"/>
    <w:rsid w:val="00A53C8F"/>
    <w:rsid w:val="00A5779F"/>
    <w:rsid w:val="00A62408"/>
    <w:rsid w:val="00A673CE"/>
    <w:rsid w:val="00A70A59"/>
    <w:rsid w:val="00A71405"/>
    <w:rsid w:val="00A71BB8"/>
    <w:rsid w:val="00A732B8"/>
    <w:rsid w:val="00A7731D"/>
    <w:rsid w:val="00A8724B"/>
    <w:rsid w:val="00A97E94"/>
    <w:rsid w:val="00AA05A4"/>
    <w:rsid w:val="00AA1348"/>
    <w:rsid w:val="00AA2A30"/>
    <w:rsid w:val="00AA5C2F"/>
    <w:rsid w:val="00AB3CBD"/>
    <w:rsid w:val="00AB42B4"/>
    <w:rsid w:val="00AB4551"/>
    <w:rsid w:val="00AC08B3"/>
    <w:rsid w:val="00AC1504"/>
    <w:rsid w:val="00AC1892"/>
    <w:rsid w:val="00AC5151"/>
    <w:rsid w:val="00AD07C8"/>
    <w:rsid w:val="00AD1116"/>
    <w:rsid w:val="00AD714F"/>
    <w:rsid w:val="00AD723C"/>
    <w:rsid w:val="00AE1218"/>
    <w:rsid w:val="00AE1875"/>
    <w:rsid w:val="00AF6059"/>
    <w:rsid w:val="00B0130C"/>
    <w:rsid w:val="00B03849"/>
    <w:rsid w:val="00B04699"/>
    <w:rsid w:val="00B04927"/>
    <w:rsid w:val="00B0674E"/>
    <w:rsid w:val="00B10442"/>
    <w:rsid w:val="00B15912"/>
    <w:rsid w:val="00B16F77"/>
    <w:rsid w:val="00B17E62"/>
    <w:rsid w:val="00B24110"/>
    <w:rsid w:val="00B252F1"/>
    <w:rsid w:val="00B315DC"/>
    <w:rsid w:val="00B3749E"/>
    <w:rsid w:val="00B41686"/>
    <w:rsid w:val="00B41F2F"/>
    <w:rsid w:val="00B422B7"/>
    <w:rsid w:val="00B4381E"/>
    <w:rsid w:val="00B451C2"/>
    <w:rsid w:val="00B544F6"/>
    <w:rsid w:val="00B57B37"/>
    <w:rsid w:val="00B6262D"/>
    <w:rsid w:val="00B73F8E"/>
    <w:rsid w:val="00B860E7"/>
    <w:rsid w:val="00B924C0"/>
    <w:rsid w:val="00B940BD"/>
    <w:rsid w:val="00B9434E"/>
    <w:rsid w:val="00B960ED"/>
    <w:rsid w:val="00BA24AA"/>
    <w:rsid w:val="00BA2A96"/>
    <w:rsid w:val="00BA40BF"/>
    <w:rsid w:val="00BA4E7D"/>
    <w:rsid w:val="00BA5476"/>
    <w:rsid w:val="00BB0588"/>
    <w:rsid w:val="00BB103B"/>
    <w:rsid w:val="00BC55B7"/>
    <w:rsid w:val="00BD35CE"/>
    <w:rsid w:val="00BD6907"/>
    <w:rsid w:val="00BE06DF"/>
    <w:rsid w:val="00BE2AB9"/>
    <w:rsid w:val="00BE51F4"/>
    <w:rsid w:val="00BF0C78"/>
    <w:rsid w:val="00BF4FD3"/>
    <w:rsid w:val="00BF7C88"/>
    <w:rsid w:val="00BF7E33"/>
    <w:rsid w:val="00BF7F36"/>
    <w:rsid w:val="00C01813"/>
    <w:rsid w:val="00C0348D"/>
    <w:rsid w:val="00C05411"/>
    <w:rsid w:val="00C32A29"/>
    <w:rsid w:val="00C35DE5"/>
    <w:rsid w:val="00C37F2B"/>
    <w:rsid w:val="00C40A27"/>
    <w:rsid w:val="00C41CCE"/>
    <w:rsid w:val="00C438E7"/>
    <w:rsid w:val="00C450B0"/>
    <w:rsid w:val="00C46AF3"/>
    <w:rsid w:val="00C540DD"/>
    <w:rsid w:val="00C54F96"/>
    <w:rsid w:val="00C5553D"/>
    <w:rsid w:val="00C579AD"/>
    <w:rsid w:val="00C62909"/>
    <w:rsid w:val="00C67A9F"/>
    <w:rsid w:val="00C762F0"/>
    <w:rsid w:val="00C77515"/>
    <w:rsid w:val="00C86287"/>
    <w:rsid w:val="00C86357"/>
    <w:rsid w:val="00C86BC7"/>
    <w:rsid w:val="00C93B08"/>
    <w:rsid w:val="00C97DA8"/>
    <w:rsid w:val="00CA0505"/>
    <w:rsid w:val="00CA59F0"/>
    <w:rsid w:val="00CA7B46"/>
    <w:rsid w:val="00CB3AAD"/>
    <w:rsid w:val="00CB6F40"/>
    <w:rsid w:val="00CB7272"/>
    <w:rsid w:val="00CC580D"/>
    <w:rsid w:val="00CC75E2"/>
    <w:rsid w:val="00CC7F5F"/>
    <w:rsid w:val="00CD101A"/>
    <w:rsid w:val="00CD2A95"/>
    <w:rsid w:val="00CD3421"/>
    <w:rsid w:val="00CD4CDB"/>
    <w:rsid w:val="00CD709E"/>
    <w:rsid w:val="00CD76FC"/>
    <w:rsid w:val="00CE15BD"/>
    <w:rsid w:val="00CE2B3E"/>
    <w:rsid w:val="00CE3D35"/>
    <w:rsid w:val="00CF4579"/>
    <w:rsid w:val="00CF5E51"/>
    <w:rsid w:val="00D003D1"/>
    <w:rsid w:val="00D021B9"/>
    <w:rsid w:val="00D058D6"/>
    <w:rsid w:val="00D169D8"/>
    <w:rsid w:val="00D169FD"/>
    <w:rsid w:val="00D1782C"/>
    <w:rsid w:val="00D17DC7"/>
    <w:rsid w:val="00D20962"/>
    <w:rsid w:val="00D2354F"/>
    <w:rsid w:val="00D23D9E"/>
    <w:rsid w:val="00D33A5B"/>
    <w:rsid w:val="00D37E05"/>
    <w:rsid w:val="00D41786"/>
    <w:rsid w:val="00D42DB9"/>
    <w:rsid w:val="00D47FA0"/>
    <w:rsid w:val="00D51DD0"/>
    <w:rsid w:val="00D5775B"/>
    <w:rsid w:val="00D6097D"/>
    <w:rsid w:val="00D720C8"/>
    <w:rsid w:val="00D732B9"/>
    <w:rsid w:val="00D73810"/>
    <w:rsid w:val="00D77855"/>
    <w:rsid w:val="00D9188B"/>
    <w:rsid w:val="00DA5A03"/>
    <w:rsid w:val="00DB1E5C"/>
    <w:rsid w:val="00DB4700"/>
    <w:rsid w:val="00DB478A"/>
    <w:rsid w:val="00DC286B"/>
    <w:rsid w:val="00DD07F7"/>
    <w:rsid w:val="00DD092F"/>
    <w:rsid w:val="00DD17B0"/>
    <w:rsid w:val="00DD4CC7"/>
    <w:rsid w:val="00DD6609"/>
    <w:rsid w:val="00DD7273"/>
    <w:rsid w:val="00DE702B"/>
    <w:rsid w:val="00DE7DB1"/>
    <w:rsid w:val="00DF07AC"/>
    <w:rsid w:val="00DF49F1"/>
    <w:rsid w:val="00DF5644"/>
    <w:rsid w:val="00E06EFC"/>
    <w:rsid w:val="00E12F02"/>
    <w:rsid w:val="00E2068B"/>
    <w:rsid w:val="00E20F10"/>
    <w:rsid w:val="00E21D74"/>
    <w:rsid w:val="00E24CC5"/>
    <w:rsid w:val="00E255C3"/>
    <w:rsid w:val="00E25EB2"/>
    <w:rsid w:val="00E266FD"/>
    <w:rsid w:val="00E27A3A"/>
    <w:rsid w:val="00E305FF"/>
    <w:rsid w:val="00E31F0F"/>
    <w:rsid w:val="00E33F0C"/>
    <w:rsid w:val="00E37A9C"/>
    <w:rsid w:val="00E37BA5"/>
    <w:rsid w:val="00E427E7"/>
    <w:rsid w:val="00E4365B"/>
    <w:rsid w:val="00E45560"/>
    <w:rsid w:val="00E469A1"/>
    <w:rsid w:val="00E5790A"/>
    <w:rsid w:val="00E627B9"/>
    <w:rsid w:val="00E65345"/>
    <w:rsid w:val="00E66778"/>
    <w:rsid w:val="00E66CF8"/>
    <w:rsid w:val="00E771D1"/>
    <w:rsid w:val="00E851BB"/>
    <w:rsid w:val="00E86771"/>
    <w:rsid w:val="00E86E7E"/>
    <w:rsid w:val="00E870A6"/>
    <w:rsid w:val="00E9104C"/>
    <w:rsid w:val="00E94A3C"/>
    <w:rsid w:val="00E96A06"/>
    <w:rsid w:val="00E972EF"/>
    <w:rsid w:val="00EA2A00"/>
    <w:rsid w:val="00EA5D5F"/>
    <w:rsid w:val="00EC07DD"/>
    <w:rsid w:val="00EC142A"/>
    <w:rsid w:val="00EC2E23"/>
    <w:rsid w:val="00EC4373"/>
    <w:rsid w:val="00EC5C73"/>
    <w:rsid w:val="00EC5DD0"/>
    <w:rsid w:val="00EC6966"/>
    <w:rsid w:val="00ED5CFC"/>
    <w:rsid w:val="00ED729F"/>
    <w:rsid w:val="00EE02C9"/>
    <w:rsid w:val="00EE38DD"/>
    <w:rsid w:val="00EE70EB"/>
    <w:rsid w:val="00EE7B43"/>
    <w:rsid w:val="00EF1639"/>
    <w:rsid w:val="00EF5B93"/>
    <w:rsid w:val="00F02901"/>
    <w:rsid w:val="00F03C1D"/>
    <w:rsid w:val="00F056F2"/>
    <w:rsid w:val="00F1483E"/>
    <w:rsid w:val="00F14B22"/>
    <w:rsid w:val="00F23BFF"/>
    <w:rsid w:val="00F24E7A"/>
    <w:rsid w:val="00F27D4A"/>
    <w:rsid w:val="00F30B16"/>
    <w:rsid w:val="00F32310"/>
    <w:rsid w:val="00F32E5E"/>
    <w:rsid w:val="00F35EA5"/>
    <w:rsid w:val="00F40D18"/>
    <w:rsid w:val="00F445B3"/>
    <w:rsid w:val="00F44D0E"/>
    <w:rsid w:val="00F45B4B"/>
    <w:rsid w:val="00F464D1"/>
    <w:rsid w:val="00F538AD"/>
    <w:rsid w:val="00F55DFE"/>
    <w:rsid w:val="00F56B6F"/>
    <w:rsid w:val="00F57CF2"/>
    <w:rsid w:val="00F74EF2"/>
    <w:rsid w:val="00F83639"/>
    <w:rsid w:val="00F84141"/>
    <w:rsid w:val="00F9486C"/>
    <w:rsid w:val="00F963F1"/>
    <w:rsid w:val="00F96EB6"/>
    <w:rsid w:val="00FA1EF3"/>
    <w:rsid w:val="00FA3A0F"/>
    <w:rsid w:val="00FA47B2"/>
    <w:rsid w:val="00FA4E08"/>
    <w:rsid w:val="00FB54B6"/>
    <w:rsid w:val="00FC08DA"/>
    <w:rsid w:val="00FC5A7C"/>
    <w:rsid w:val="00FD537A"/>
    <w:rsid w:val="00FE011E"/>
    <w:rsid w:val="00FE1995"/>
    <w:rsid w:val="00FE37D4"/>
    <w:rsid w:val="00FE787D"/>
    <w:rsid w:val="00FF57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C35AA"/>
  </w:style>
  <w:style w:type="paragraph" w:styleId="Heading1">
    <w:name w:val="heading 1"/>
    <w:basedOn w:val="Normal"/>
    <w:next w:val="Normal"/>
    <w:qFormat/>
    <w:rsid w:val="001C35AA"/>
    <w:pPr>
      <w:keepNext/>
      <w:outlineLvl w:val="0"/>
    </w:pPr>
    <w:rPr>
      <w:rFonts w:ascii="Monotype Corsiva" w:hAnsi="Monotype Corsiva"/>
      <w:b/>
      <w:sz w:val="26"/>
      <w:szCs w:val="26"/>
    </w:rPr>
  </w:style>
  <w:style w:type="paragraph" w:styleId="Heading2">
    <w:name w:val="heading 2"/>
    <w:basedOn w:val="Normal"/>
    <w:next w:val="Normal"/>
    <w:qFormat/>
    <w:rsid w:val="001C35AA"/>
    <w:pPr>
      <w:keepNext/>
      <w:outlineLvl w:val="1"/>
    </w:pPr>
    <w:rPr>
      <w:color w:val="000000"/>
      <w:sz w:val="24"/>
    </w:rPr>
  </w:style>
  <w:style w:type="paragraph" w:styleId="Heading3">
    <w:name w:val="heading 3"/>
    <w:basedOn w:val="Normal"/>
    <w:next w:val="Normal"/>
    <w:qFormat/>
    <w:rsid w:val="001C35AA"/>
    <w:pPr>
      <w:keepNext/>
      <w:outlineLvl w:val="2"/>
    </w:pPr>
    <w:rPr>
      <w:b/>
      <w:sz w:val="24"/>
      <w:szCs w:val="26"/>
    </w:rPr>
  </w:style>
  <w:style w:type="paragraph" w:styleId="Heading4">
    <w:name w:val="heading 4"/>
    <w:basedOn w:val="Normal"/>
    <w:next w:val="Normal"/>
    <w:qFormat/>
    <w:rsid w:val="001C35AA"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1C35AA"/>
    <w:pPr>
      <w:keepNext/>
      <w:jc w:val="center"/>
      <w:outlineLvl w:val="4"/>
    </w:pPr>
    <w:rPr>
      <w:rFonts w:ascii="Monotype Corsiva" w:hAnsi="Monotype Corsiva"/>
      <w:b/>
      <w:sz w:val="36"/>
      <w:szCs w:val="26"/>
    </w:rPr>
  </w:style>
  <w:style w:type="paragraph" w:styleId="Heading6">
    <w:name w:val="heading 6"/>
    <w:basedOn w:val="Normal"/>
    <w:next w:val="Normal"/>
    <w:qFormat/>
    <w:rsid w:val="001C35AA"/>
    <w:pPr>
      <w:keepNext/>
      <w:jc w:val="both"/>
      <w:outlineLvl w:val="5"/>
    </w:pPr>
    <w:rPr>
      <w:b/>
      <w:i/>
      <w:iCs/>
      <w:sz w:val="24"/>
      <w:szCs w:val="26"/>
    </w:rPr>
  </w:style>
  <w:style w:type="paragraph" w:styleId="Heading7">
    <w:name w:val="heading 7"/>
    <w:basedOn w:val="Normal"/>
    <w:next w:val="Normal"/>
    <w:qFormat/>
    <w:rsid w:val="001C35AA"/>
    <w:pPr>
      <w:keepNext/>
      <w:jc w:val="both"/>
      <w:outlineLvl w:val="6"/>
    </w:pPr>
    <w:rPr>
      <w:b/>
      <w:sz w:val="24"/>
      <w:szCs w:val="26"/>
    </w:rPr>
  </w:style>
  <w:style w:type="paragraph" w:styleId="Heading8">
    <w:name w:val="heading 8"/>
    <w:basedOn w:val="Normal"/>
    <w:next w:val="Normal"/>
    <w:qFormat/>
    <w:rsid w:val="001C35AA"/>
    <w:pPr>
      <w:keepNext/>
      <w:spacing w:line="480" w:lineRule="auto"/>
      <w:jc w:val="center"/>
      <w:outlineLvl w:val="7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1C35AA"/>
    <w:pPr>
      <w:jc w:val="center"/>
    </w:pPr>
    <w:rPr>
      <w:rFonts w:ascii="Arial" w:hAnsi="Arial"/>
      <w:sz w:val="24"/>
    </w:rPr>
  </w:style>
  <w:style w:type="paragraph" w:styleId="BodyText2">
    <w:name w:val="Body Text 2"/>
    <w:basedOn w:val="Normal"/>
    <w:rsid w:val="001C35AA"/>
    <w:pPr>
      <w:jc w:val="both"/>
    </w:pPr>
    <w:rPr>
      <w:rFonts w:ascii="Arial" w:hAnsi="Arial"/>
      <w:sz w:val="22"/>
    </w:rPr>
  </w:style>
  <w:style w:type="character" w:styleId="Hyperlink">
    <w:name w:val="Hyperlink"/>
    <w:rsid w:val="001C35AA"/>
    <w:rPr>
      <w:color w:val="0000FF"/>
      <w:u w:val="single"/>
    </w:rPr>
  </w:style>
  <w:style w:type="paragraph" w:styleId="BodyText">
    <w:name w:val="Body Text"/>
    <w:basedOn w:val="Normal"/>
    <w:rsid w:val="001C35AA"/>
    <w:pPr>
      <w:widowControl w:val="0"/>
      <w:suppressAutoHyphens/>
    </w:pPr>
    <w:rPr>
      <w:rFonts w:ascii="Verdana" w:eastAsia="Verdana" w:hAnsi="Verdana"/>
    </w:rPr>
  </w:style>
  <w:style w:type="paragraph" w:styleId="Header">
    <w:name w:val="header"/>
    <w:basedOn w:val="Normal"/>
    <w:rsid w:val="001C35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C35AA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sid w:val="001C35AA"/>
    <w:pPr>
      <w:spacing w:line="480" w:lineRule="auto"/>
      <w:jc w:val="both"/>
    </w:pPr>
    <w:rPr>
      <w:sz w:val="24"/>
    </w:rPr>
  </w:style>
  <w:style w:type="paragraph" w:styleId="NormalWeb">
    <w:name w:val="Normal (Web)"/>
    <w:basedOn w:val="Normal"/>
    <w:uiPriority w:val="99"/>
    <w:rsid w:val="001C35AA"/>
    <w:pPr>
      <w:spacing w:before="100" w:beforeAutospacing="1" w:after="100" w:afterAutospacing="1"/>
    </w:pPr>
    <w:rPr>
      <w:color w:val="000000"/>
      <w:sz w:val="24"/>
      <w:szCs w:val="24"/>
    </w:rPr>
  </w:style>
  <w:style w:type="paragraph" w:styleId="BalloonText">
    <w:name w:val="Balloon Text"/>
    <w:basedOn w:val="Normal"/>
    <w:semiHidden/>
    <w:rsid w:val="001C35AA"/>
    <w:rPr>
      <w:rFonts w:ascii="Tahoma" w:hAnsi="Tahoma" w:cs="Tahoma"/>
      <w:sz w:val="16"/>
      <w:szCs w:val="16"/>
    </w:rPr>
  </w:style>
  <w:style w:type="character" w:customStyle="1" w:styleId="postbody">
    <w:name w:val="postbody"/>
    <w:basedOn w:val="DefaultParagraphFont"/>
    <w:rsid w:val="001C35AA"/>
  </w:style>
  <w:style w:type="table" w:styleId="TableGrid">
    <w:name w:val="Table Grid"/>
    <w:basedOn w:val="TableNormal"/>
    <w:rsid w:val="00714B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F629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itleChar">
    <w:name w:val="Title Char"/>
    <w:link w:val="Title"/>
    <w:uiPriority w:val="99"/>
    <w:rsid w:val="00244562"/>
    <w:rPr>
      <w:rFonts w:ascii="Arial" w:hAnsi="Arial"/>
      <w:sz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87D08"/>
    <w:pPr>
      <w:ind w:left="720"/>
    </w:pPr>
    <w:rPr>
      <w:rFonts w:ascii="Bookman Old Style" w:hAnsi="Bookman Old Style"/>
      <w:sz w:val="22"/>
    </w:rPr>
  </w:style>
  <w:style w:type="paragraph" w:styleId="NoSpacing">
    <w:name w:val="No Spacing"/>
    <w:qFormat/>
    <w:rsid w:val="00CF4579"/>
    <w:rPr>
      <w:rFonts w:ascii="Calibri" w:hAnsi="Calibri"/>
      <w:sz w:val="22"/>
      <w:szCs w:val="22"/>
      <w:lang w:val="en-IN"/>
    </w:rPr>
  </w:style>
  <w:style w:type="character" w:customStyle="1" w:styleId="apple-converted-space">
    <w:name w:val="apple-converted-space"/>
    <w:rsid w:val="00675A7C"/>
  </w:style>
  <w:style w:type="paragraph" w:styleId="PlainText">
    <w:name w:val="Plain Text"/>
    <w:basedOn w:val="Normal"/>
    <w:link w:val="PlainTextChar"/>
    <w:uiPriority w:val="99"/>
    <w:unhideWhenUsed/>
    <w:rsid w:val="002F789C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2F789C"/>
    <w:rPr>
      <w:rFonts w:ascii="Consolas" w:eastAsia="Calibri" w:hAnsi="Consolas" w:cs="Times New Roman"/>
      <w:sz w:val="21"/>
      <w:szCs w:val="21"/>
    </w:rPr>
  </w:style>
  <w:style w:type="paragraph" w:customStyle="1" w:styleId="Normal2">
    <w:name w:val="Normal2"/>
    <w:basedOn w:val="Normal"/>
    <w:rsid w:val="008131F2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normalchar">
    <w:name w:val="normal__char"/>
    <w:basedOn w:val="DefaultParagraphFont"/>
    <w:rsid w:val="008131F2"/>
  </w:style>
  <w:style w:type="paragraph" w:customStyle="1" w:styleId="body0020a">
    <w:name w:val="body__0020a"/>
    <w:basedOn w:val="Normal"/>
    <w:rsid w:val="008131F2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body0020acharchar">
    <w:name w:val="body__0020a____char__char"/>
    <w:basedOn w:val="DefaultParagraphFont"/>
    <w:rsid w:val="008131F2"/>
  </w:style>
  <w:style w:type="character" w:customStyle="1" w:styleId="body0020achar">
    <w:name w:val="body__0020a__char"/>
    <w:basedOn w:val="DefaultParagraphFont"/>
    <w:rsid w:val="008131F2"/>
  </w:style>
  <w:style w:type="paragraph" w:customStyle="1" w:styleId="TableParagraph">
    <w:name w:val="Table Paragraph"/>
    <w:basedOn w:val="Normal"/>
    <w:uiPriority w:val="1"/>
    <w:qFormat/>
    <w:rsid w:val="0073794E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70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4307A-F61D-4CBE-B35F-609324DAD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 B R AMBEDKAR</vt:lpstr>
    </vt:vector>
  </TitlesOfParts>
  <LinksUpToDate>false</LinksUpToDate>
  <CharactersWithSpaces>2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Kuldeep Kumar</dc:creator>
  <cp:lastPrinted>2019-04-28T12:23:00Z</cp:lastPrinted>
  <dcterms:created xsi:type="dcterms:W3CDTF">2020-04-09T04:38:00Z</dcterms:created>
  <dcterms:modified xsi:type="dcterms:W3CDTF">2020-09-04T16:41:00Z</dcterms:modified>
</cp:coreProperties>
</file>